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83D136" w14:textId="77FB8C32" w:rsidR="00B74C01" w:rsidRPr="00E16F78" w:rsidRDefault="00DD351A" w:rsidP="00AC60DD">
      <w:pPr>
        <w:pStyle w:val="a8"/>
        <w:spacing w:after="180"/>
      </w:pPr>
      <w:r w:rsidRPr="00E16F78">
        <w:t xml:space="preserve">Abstract </w:t>
      </w:r>
      <w:r w:rsidR="00E2433D" w:rsidRPr="00E16F78">
        <w:t>Template for</w:t>
      </w:r>
      <w:r w:rsidRPr="00E16F78">
        <w:t xml:space="preserve"> </w:t>
      </w:r>
      <w:r w:rsidR="00E2433D" w:rsidRPr="00E16F78">
        <w:t xml:space="preserve">the </w:t>
      </w:r>
      <w:r w:rsidR="007138E5" w:rsidRPr="00E16F78">
        <w:t>3</w:t>
      </w:r>
      <w:r w:rsidR="007138E5" w:rsidRPr="00E16F78">
        <w:rPr>
          <w:vertAlign w:val="superscript"/>
        </w:rPr>
        <w:t>rd</w:t>
      </w:r>
      <w:r w:rsidR="006A5D1E" w:rsidRPr="00E16F78">
        <w:t xml:space="preserve"> Tsinghua Forum 202</w:t>
      </w:r>
      <w:r w:rsidR="00025C74" w:rsidRPr="00E16F78">
        <w:t>4</w:t>
      </w:r>
    </w:p>
    <w:p w14:paraId="5CFDFF80" w14:textId="77777777" w:rsidR="003811EA" w:rsidRPr="009108BE" w:rsidRDefault="006A5D1E" w:rsidP="00FC55FD">
      <w:pPr>
        <w:pStyle w:val="Author"/>
      </w:pPr>
      <w:r w:rsidRPr="00B3537F">
        <w:rPr>
          <w:u w:val="single"/>
        </w:rPr>
        <w:t>Deyi Hou</w:t>
      </w:r>
      <w:r w:rsidR="00E85616" w:rsidRPr="00B3537F">
        <w:rPr>
          <w:u w:val="single"/>
          <w:vertAlign w:val="superscript"/>
        </w:rPr>
        <w:t>1</w:t>
      </w:r>
      <w:r w:rsidR="00DD351A" w:rsidRPr="00B3537F">
        <w:rPr>
          <w:u w:val="single"/>
          <w:vertAlign w:val="superscript"/>
        </w:rPr>
        <w:t>,*</w:t>
      </w:r>
      <w:r w:rsidR="00DD351A" w:rsidRPr="00584EDA">
        <w:t>,</w:t>
      </w:r>
      <w:r w:rsidR="00E85616" w:rsidRPr="00584EDA">
        <w:t xml:space="preserve"> </w:t>
      </w:r>
      <w:r w:rsidRPr="00584EDA">
        <w:t>Miao Li</w:t>
      </w:r>
      <w:r w:rsidRPr="00584EDA">
        <w:rPr>
          <w:vertAlign w:val="superscript"/>
        </w:rPr>
        <w:t>1</w:t>
      </w:r>
    </w:p>
    <w:p w14:paraId="173FA725" w14:textId="77777777" w:rsidR="008C6E9E" w:rsidRPr="00530042" w:rsidRDefault="003811EA" w:rsidP="00AC60DD">
      <w:pPr>
        <w:pStyle w:val="Authoraddress"/>
      </w:pPr>
      <w:r w:rsidRPr="00530042">
        <w:rPr>
          <w:vertAlign w:val="superscript"/>
        </w:rPr>
        <w:t>1</w:t>
      </w:r>
      <w:r w:rsidR="00DD351A" w:rsidRPr="00530042">
        <w:t xml:space="preserve"> </w:t>
      </w:r>
      <w:r w:rsidR="006A5D1E" w:rsidRPr="00530042">
        <w:t>School of Environment, Tsinghua University, Beijing, 100084, China</w:t>
      </w:r>
    </w:p>
    <w:p w14:paraId="7FFC0184" w14:textId="77777777" w:rsidR="002369ED" w:rsidRPr="00530042" w:rsidRDefault="003811EA" w:rsidP="00530042">
      <w:pPr>
        <w:pStyle w:val="Authoraddress"/>
      </w:pPr>
      <w:r w:rsidRPr="00530042">
        <w:rPr>
          <w:vertAlign w:val="superscript"/>
        </w:rPr>
        <w:t>*</w:t>
      </w:r>
      <w:r w:rsidRPr="00530042">
        <w:t xml:space="preserve"> Corresponding author. </w:t>
      </w:r>
      <w:r w:rsidR="00D802D9" w:rsidRPr="00530042">
        <w:t xml:space="preserve"> </w:t>
      </w:r>
      <w:r w:rsidR="008C6E9E" w:rsidRPr="00530042">
        <w:t xml:space="preserve">E-mail: </w:t>
      </w:r>
      <w:r w:rsidR="00D802D9" w:rsidRPr="00530042">
        <w:t>erthbj@tsinghua.edu.cn</w:t>
      </w:r>
      <w:r w:rsidR="002A6AE3" w:rsidRPr="00530042">
        <w:t xml:space="preserve"> </w:t>
      </w:r>
    </w:p>
    <w:p w14:paraId="01D3254F" w14:textId="77777777" w:rsidR="00E82081" w:rsidRPr="00374A48" w:rsidRDefault="00E82081" w:rsidP="00436C80">
      <w:r w:rsidRPr="00374A48">
        <w:t>T</w:t>
      </w:r>
      <w:r w:rsidRPr="00374A48">
        <w:rPr>
          <w:rFonts w:hint="eastAsia"/>
        </w:rPr>
        <w:t>he</w:t>
      </w:r>
      <w:r w:rsidRPr="00374A48">
        <w:t xml:space="preserve"> requirements of the abstract are as follows. </w:t>
      </w:r>
    </w:p>
    <w:p w14:paraId="1C4B0106" w14:textId="5BBAB4DE" w:rsidR="00E82081" w:rsidRPr="00E82081" w:rsidRDefault="00D30362" w:rsidP="00530042">
      <w:pPr>
        <w:pStyle w:val="a6"/>
        <w:numPr>
          <w:ilvl w:val="0"/>
          <w:numId w:val="6"/>
        </w:numPr>
        <w:ind w:left="0" w:firstLine="0"/>
      </w:pPr>
      <w:r w:rsidRPr="00E82081">
        <w:t>Times New Roman should be adopted</w:t>
      </w:r>
      <w:r w:rsidR="009F3CAC" w:rsidRPr="00E82081">
        <w:t xml:space="preserve"> </w:t>
      </w:r>
      <w:r w:rsidR="00720889">
        <w:t>throughout</w:t>
      </w:r>
      <w:r w:rsidR="009F3CAC" w:rsidRPr="00E82081">
        <w:t xml:space="preserve"> the text</w:t>
      </w:r>
      <w:r w:rsidR="00720889">
        <w:t>.</w:t>
      </w:r>
      <w:r w:rsidRPr="00E82081">
        <w:t xml:space="preserve"> </w:t>
      </w:r>
    </w:p>
    <w:p w14:paraId="0472F4F0" w14:textId="209FBD82" w:rsidR="00E82081" w:rsidRPr="00E82081" w:rsidRDefault="00762940" w:rsidP="00530042">
      <w:pPr>
        <w:pStyle w:val="a6"/>
        <w:numPr>
          <w:ilvl w:val="0"/>
          <w:numId w:val="6"/>
        </w:numPr>
        <w:ind w:left="0" w:firstLine="0"/>
      </w:pPr>
      <w:r w:rsidRPr="00E82081">
        <w:t xml:space="preserve">The abstract title should be </w:t>
      </w:r>
      <w:r w:rsidR="000B6C2F" w:rsidRPr="00E82081">
        <w:t>written in bold with a</w:t>
      </w:r>
      <w:r w:rsidR="00480F43" w:rsidRPr="00E82081">
        <w:t xml:space="preserve"> font size of 14 pt</w:t>
      </w:r>
      <w:r w:rsidR="009052D2" w:rsidRPr="009052D2">
        <w:t xml:space="preserve"> </w:t>
      </w:r>
      <w:r w:rsidR="009052D2">
        <w:t xml:space="preserve">and be </w:t>
      </w:r>
      <w:r w:rsidR="009052D2">
        <w:t xml:space="preserve">aligned </w:t>
      </w:r>
      <w:r w:rsidR="009052D2" w:rsidRPr="00E82081">
        <w:t>cent</w:t>
      </w:r>
      <w:r w:rsidR="009052D2">
        <w:t>e</w:t>
      </w:r>
      <w:r w:rsidR="009052D2">
        <w:t xml:space="preserve">red. </w:t>
      </w:r>
    </w:p>
    <w:p w14:paraId="492B56AE" w14:textId="3D1145A9" w:rsidR="00E82081" w:rsidRPr="00E82081" w:rsidRDefault="00480F43" w:rsidP="00530042">
      <w:pPr>
        <w:pStyle w:val="a6"/>
        <w:numPr>
          <w:ilvl w:val="0"/>
          <w:numId w:val="6"/>
        </w:numPr>
        <w:ind w:left="0" w:firstLine="0"/>
      </w:pPr>
      <w:r w:rsidRPr="00E82081">
        <w:t xml:space="preserve">The </w:t>
      </w:r>
      <w:r w:rsidR="000B6C2F" w:rsidRPr="00E82081">
        <w:t xml:space="preserve">author’s first name and last name </w:t>
      </w:r>
      <w:r w:rsidR="00B3537F">
        <w:t xml:space="preserve">should be written </w:t>
      </w:r>
      <w:r w:rsidR="00660B45">
        <w:t>with a font size of</w:t>
      </w:r>
      <w:r w:rsidR="00B3537F">
        <w:t xml:space="preserve"> 12 pt and</w:t>
      </w:r>
      <w:r w:rsidR="000B6C2F" w:rsidRPr="00E82081">
        <w:t xml:space="preserve"> be </w:t>
      </w:r>
      <w:r w:rsidR="00B3537F">
        <w:t>aligned cent</w:t>
      </w:r>
      <w:r w:rsidRPr="00E82081">
        <w:t>e</w:t>
      </w:r>
      <w:r w:rsidR="00B3537F">
        <w:t>red</w:t>
      </w:r>
      <w:r w:rsidR="000B6C2F" w:rsidRPr="00E82081">
        <w:t xml:space="preserve">, </w:t>
      </w:r>
      <w:r w:rsidR="00FC5AF0">
        <w:t>and</w:t>
      </w:r>
      <w:r w:rsidR="00FC5AF0" w:rsidRPr="00E82081">
        <w:t xml:space="preserve"> </w:t>
      </w:r>
      <w:r w:rsidR="000B6C2F" w:rsidRPr="00E82081">
        <w:t>the name of the</w:t>
      </w:r>
      <w:bookmarkStart w:id="0" w:name="_GoBack"/>
      <w:bookmarkEnd w:id="0"/>
      <w:r w:rsidR="000B6C2F" w:rsidRPr="00E82081">
        <w:t xml:space="preserve"> presenter </w:t>
      </w:r>
      <w:r w:rsidR="00FC5AF0">
        <w:t xml:space="preserve">should be </w:t>
      </w:r>
      <w:r w:rsidR="000B6C2F" w:rsidRPr="00E82081">
        <w:t xml:space="preserve">underlined. </w:t>
      </w:r>
    </w:p>
    <w:p w14:paraId="1EA93398" w14:textId="453AD41D" w:rsidR="00E82081" w:rsidRPr="00E82081" w:rsidRDefault="000B6C2F" w:rsidP="00530042">
      <w:pPr>
        <w:pStyle w:val="a6"/>
        <w:numPr>
          <w:ilvl w:val="0"/>
          <w:numId w:val="6"/>
        </w:numPr>
        <w:ind w:left="0" w:firstLine="0"/>
      </w:pPr>
      <w:r w:rsidRPr="00E82081">
        <w:t xml:space="preserve">The affiliation, city, </w:t>
      </w:r>
      <w:r w:rsidR="00762940" w:rsidRPr="00E82081">
        <w:t xml:space="preserve">and </w:t>
      </w:r>
      <w:r w:rsidRPr="00E82081">
        <w:t>country of all</w:t>
      </w:r>
      <w:r w:rsidR="007F2D26">
        <w:t xml:space="preserve"> the authors should be written with a font size of</w:t>
      </w:r>
      <w:r w:rsidR="00B05230" w:rsidRPr="00E82081">
        <w:t xml:space="preserve"> 10 pt</w:t>
      </w:r>
      <w:r w:rsidR="00480F43" w:rsidRPr="00E82081">
        <w:t xml:space="preserve">. </w:t>
      </w:r>
      <w:r w:rsidR="00B55084">
        <w:t>The a</w:t>
      </w:r>
      <w:r w:rsidR="00480F43" w:rsidRPr="00E82081">
        <w:t>uthors from the same affiliation should share the same index number. The corresponding author should be marked by an asterisk (</w:t>
      </w:r>
      <w:r w:rsidR="00480F43" w:rsidRPr="00C66E3E">
        <w:rPr>
          <w:vertAlign w:val="superscript"/>
        </w:rPr>
        <w:t>*</w:t>
      </w:r>
      <w:r w:rsidR="00480F43" w:rsidRPr="00E82081">
        <w:t>)</w:t>
      </w:r>
      <w:r w:rsidR="00237BB4">
        <w:t>.</w:t>
      </w:r>
    </w:p>
    <w:p w14:paraId="5C2D14A6" w14:textId="055BF133" w:rsidR="00E82081" w:rsidRPr="00E82081" w:rsidRDefault="009F3CAC" w:rsidP="00530042">
      <w:pPr>
        <w:pStyle w:val="a6"/>
        <w:numPr>
          <w:ilvl w:val="0"/>
          <w:numId w:val="6"/>
        </w:numPr>
        <w:ind w:left="0" w:firstLine="0"/>
      </w:pPr>
      <w:r w:rsidRPr="00E82081">
        <w:t xml:space="preserve">The abstract body </w:t>
      </w:r>
      <w:r w:rsidR="003037EA">
        <w:t>should be written with a font size of 1</w:t>
      </w:r>
      <w:r w:rsidR="00762940" w:rsidRPr="00E82081">
        <w:t>2 pt</w:t>
      </w:r>
      <w:r w:rsidR="003037EA">
        <w:t>. It should cover</w:t>
      </w:r>
      <w:r w:rsidR="000B6C2F" w:rsidRPr="00E82081">
        <w:t xml:space="preserve"> the objectives, methodology, key findings, and conclusions</w:t>
      </w:r>
      <w:r w:rsidR="00762940" w:rsidRPr="00E82081">
        <w:t xml:space="preserve"> of the research</w:t>
      </w:r>
      <w:r w:rsidR="000B6C2F" w:rsidRPr="00E82081">
        <w:t>.</w:t>
      </w:r>
    </w:p>
    <w:p w14:paraId="487E1A9E" w14:textId="45EE46A9" w:rsidR="00E82081" w:rsidRPr="00E82081" w:rsidRDefault="00E82081" w:rsidP="00530042">
      <w:pPr>
        <w:pStyle w:val="a6"/>
        <w:numPr>
          <w:ilvl w:val="0"/>
          <w:numId w:val="6"/>
        </w:numPr>
        <w:ind w:left="0" w:firstLine="0"/>
      </w:pPr>
      <w:r w:rsidRPr="00E82081">
        <w:t>Figures</w:t>
      </w:r>
      <w:r w:rsidR="00480F43" w:rsidRPr="00E82081">
        <w:t xml:space="preserve"> and tables in </w:t>
      </w:r>
      <w:r w:rsidR="00B55084">
        <w:t xml:space="preserve">the </w:t>
      </w:r>
      <w:r w:rsidR="00480F43" w:rsidRPr="00E82081">
        <w:t>adequate resolution are welcome</w:t>
      </w:r>
      <w:r w:rsidR="003037EA">
        <w:t>d</w:t>
      </w:r>
      <w:r w:rsidR="00480F43" w:rsidRPr="00E82081">
        <w:t xml:space="preserve">. </w:t>
      </w:r>
    </w:p>
    <w:p w14:paraId="28CFF1F9" w14:textId="77777777" w:rsidR="00E82081" w:rsidRPr="00E82081" w:rsidRDefault="00E82081" w:rsidP="00530042">
      <w:pPr>
        <w:pStyle w:val="a6"/>
        <w:numPr>
          <w:ilvl w:val="0"/>
          <w:numId w:val="6"/>
        </w:numPr>
        <w:ind w:left="0" w:firstLine="0"/>
      </w:pPr>
      <w:r w:rsidRPr="00E82081">
        <w:t>T</w:t>
      </w:r>
      <w:r w:rsidR="00346EC6" w:rsidRPr="00E82081">
        <w:t xml:space="preserve">he length of the abstract </w:t>
      </w:r>
      <w:r w:rsidR="00346EC6" w:rsidRPr="00741B2A">
        <w:rPr>
          <w:b/>
          <w:bCs/>
        </w:rPr>
        <w:t xml:space="preserve">should not exceed </w:t>
      </w:r>
      <w:r w:rsidR="006A5D1E" w:rsidRPr="00741B2A">
        <w:rPr>
          <w:b/>
          <w:bCs/>
        </w:rPr>
        <w:t>two</w:t>
      </w:r>
      <w:r w:rsidR="00346EC6" w:rsidRPr="00741B2A">
        <w:rPr>
          <w:b/>
          <w:bCs/>
        </w:rPr>
        <w:t xml:space="preserve"> page</w:t>
      </w:r>
      <w:r w:rsidR="00B55084" w:rsidRPr="00741B2A">
        <w:rPr>
          <w:b/>
          <w:bCs/>
        </w:rPr>
        <w:t>s</w:t>
      </w:r>
      <w:r w:rsidR="00346EC6" w:rsidRPr="00E82081">
        <w:t>, and the margins on the top,</w:t>
      </w:r>
      <w:r w:rsidRPr="00E82081">
        <w:t xml:space="preserve"> bottom, and two sides should not be changed</w:t>
      </w:r>
      <w:r w:rsidR="00346EC6" w:rsidRPr="00E82081">
        <w:t xml:space="preserve">. </w:t>
      </w:r>
    </w:p>
    <w:p w14:paraId="4C829760" w14:textId="77777777" w:rsidR="00E82081" w:rsidRPr="00E82081" w:rsidRDefault="00762940" w:rsidP="00530042">
      <w:pPr>
        <w:pStyle w:val="a6"/>
        <w:numPr>
          <w:ilvl w:val="0"/>
          <w:numId w:val="6"/>
        </w:numPr>
        <w:ind w:left="0" w:firstLine="0"/>
      </w:pPr>
      <w:r w:rsidRPr="00E82081">
        <w:t xml:space="preserve">Authors are suggested </w:t>
      </w:r>
      <w:r w:rsidR="002308CE" w:rsidRPr="00E82081">
        <w:t>providing</w:t>
      </w:r>
      <w:r w:rsidR="000B6C2F" w:rsidRPr="00E82081">
        <w:t xml:space="preserve"> a maximum of five keywords after the abstract.</w:t>
      </w:r>
    </w:p>
    <w:p w14:paraId="48F62760" w14:textId="160B1BB7" w:rsidR="00E82081" w:rsidRPr="00E82081" w:rsidRDefault="00762940" w:rsidP="00530042">
      <w:pPr>
        <w:pStyle w:val="a6"/>
        <w:numPr>
          <w:ilvl w:val="0"/>
          <w:numId w:val="6"/>
        </w:numPr>
        <w:ind w:left="0" w:firstLine="0"/>
      </w:pPr>
      <w:r w:rsidRPr="00E82081">
        <w:t>The abstract should be a</w:t>
      </w:r>
      <w:r w:rsidR="00B55084">
        <w:t>n</w:t>
      </w:r>
      <w:r w:rsidRPr="00E82081">
        <w:t xml:space="preserve"> M</w:t>
      </w:r>
      <w:r w:rsidR="00A31ADF">
        <w:t>icrosoft</w:t>
      </w:r>
      <w:r w:rsidRPr="00E82081">
        <w:t xml:space="preserve"> word file named</w:t>
      </w:r>
      <w:r w:rsidR="00346EC6" w:rsidRPr="00E82081">
        <w:t xml:space="preserve"> in the format of the following example:</w:t>
      </w:r>
      <w:r w:rsidR="00346EC6" w:rsidRPr="00E82081">
        <w:br/>
      </w:r>
      <w:r w:rsidR="00E82081" w:rsidRPr="00E82081">
        <w:t>Name of presenter</w:t>
      </w:r>
      <w:r w:rsidR="006A5D1E" w:rsidRPr="00E82081">
        <w:t xml:space="preserve">_ </w:t>
      </w:r>
      <w:r w:rsidR="00E82081" w:rsidRPr="00E82081">
        <w:t>Title of the abstract</w:t>
      </w:r>
      <w:r w:rsidR="00F10052">
        <w:t>.</w:t>
      </w:r>
    </w:p>
    <w:p w14:paraId="1A94B9B5" w14:textId="28F6BADF" w:rsidR="00E82081" w:rsidRDefault="005C17BD" w:rsidP="00436C80">
      <w:pPr>
        <w:pStyle w:val="a6"/>
        <w:numPr>
          <w:ilvl w:val="0"/>
          <w:numId w:val="6"/>
        </w:numPr>
        <w:ind w:left="0" w:firstLine="0"/>
      </w:pPr>
      <w:r w:rsidRPr="00843E63">
        <w:t xml:space="preserve">Please </w:t>
      </w:r>
      <w:r w:rsidR="00362318" w:rsidRPr="00843E63">
        <w:t>submit</w:t>
      </w:r>
      <w:r w:rsidRPr="00843E63">
        <w:t xml:space="preserve"> the abstract </w:t>
      </w:r>
      <w:r w:rsidR="00362318" w:rsidRPr="00843E63">
        <w:t>online</w:t>
      </w:r>
      <w:r w:rsidRPr="00843E63">
        <w:t xml:space="preserve"> </w:t>
      </w:r>
      <w:r w:rsidR="0019699F">
        <w:t xml:space="preserve">via the official webpage </w:t>
      </w:r>
      <w:r w:rsidR="00B866A8" w:rsidRPr="00843E63">
        <w:t>before</w:t>
      </w:r>
      <w:r w:rsidR="00B866A8" w:rsidRPr="00530042">
        <w:rPr>
          <w:b/>
        </w:rPr>
        <w:t xml:space="preserve"> March 15th, 2024</w:t>
      </w:r>
      <w:r w:rsidR="00B866A8" w:rsidRPr="00843E63">
        <w:t xml:space="preserve">. </w:t>
      </w:r>
      <w:r w:rsidR="00B866A8">
        <w:t xml:space="preserve">The </w:t>
      </w:r>
      <w:r w:rsidR="000764E6">
        <w:t xml:space="preserve">official webpage is: </w:t>
      </w:r>
      <w:hyperlink r:id="rId7" w:history="1">
        <w:r w:rsidR="000764E6" w:rsidRPr="003758A7">
          <w:rPr>
            <w:rStyle w:val="a3"/>
          </w:rPr>
          <w:t>http://erth.env.tsinghua.edu.cn/app/Engpage/cfr_abstract.html</w:t>
        </w:r>
      </w:hyperlink>
      <w:r w:rsidR="00530D23">
        <w:t xml:space="preserve">. </w:t>
      </w:r>
    </w:p>
    <w:p w14:paraId="64DEAA86" w14:textId="77777777" w:rsidR="00436C80" w:rsidRPr="00436C80" w:rsidRDefault="00436C80" w:rsidP="00436C80">
      <w:pPr>
        <w:pStyle w:val="a6"/>
        <w:ind w:left="0"/>
      </w:pPr>
    </w:p>
    <w:p w14:paraId="56A5248D" w14:textId="7DFA2C4B" w:rsidR="00307FB3" w:rsidRPr="00F40E91" w:rsidRDefault="00D30362" w:rsidP="00436C80">
      <w:r w:rsidRPr="00F40E91">
        <w:t xml:space="preserve">Keywords: </w:t>
      </w:r>
      <w:r w:rsidR="006A5D1E">
        <w:t>Tsinghua Forum 202</w:t>
      </w:r>
      <w:r w:rsidR="00844145">
        <w:t>4</w:t>
      </w:r>
      <w:r w:rsidRPr="00F40E91">
        <w:t>, abstract template</w:t>
      </w:r>
    </w:p>
    <w:sectPr w:rsidR="00307FB3" w:rsidRPr="00F40E91" w:rsidSect="00423259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244B55" w16cex:dateUtc="2023-12-13T0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1B3A57" w16cid:durableId="29244B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E92D1" w14:textId="77777777" w:rsidR="0091459E" w:rsidRDefault="0091459E" w:rsidP="00374A48">
      <w:r>
        <w:separator/>
      </w:r>
    </w:p>
  </w:endnote>
  <w:endnote w:type="continuationSeparator" w:id="0">
    <w:p w14:paraId="26112219" w14:textId="77777777" w:rsidR="0091459E" w:rsidRDefault="0091459E" w:rsidP="00374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D29598" w14:textId="77777777" w:rsidR="0091459E" w:rsidRDefault="0091459E" w:rsidP="00374A48">
      <w:r>
        <w:separator/>
      </w:r>
    </w:p>
  </w:footnote>
  <w:footnote w:type="continuationSeparator" w:id="0">
    <w:p w14:paraId="32F90BD9" w14:textId="77777777" w:rsidR="0091459E" w:rsidRDefault="0091459E" w:rsidP="00374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7A30FA"/>
    <w:multiLevelType w:val="hybridMultilevel"/>
    <w:tmpl w:val="33F236EA"/>
    <w:lvl w:ilvl="0" w:tplc="24540884">
      <w:start w:val="1"/>
      <w:numFmt w:val="decimal"/>
      <w:lvlText w:val="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31A7176"/>
    <w:multiLevelType w:val="hybridMultilevel"/>
    <w:tmpl w:val="78D26D06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B151DB"/>
    <w:multiLevelType w:val="hybridMultilevel"/>
    <w:tmpl w:val="FB30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I2Mjc2NbE0tDRV0lEKTi0uzszPAykwrQUA4CecMiwAAAA="/>
  </w:docVars>
  <w:rsids>
    <w:rsidRoot w:val="00502D08"/>
    <w:rsid w:val="00025C74"/>
    <w:rsid w:val="00052E6D"/>
    <w:rsid w:val="000764E6"/>
    <w:rsid w:val="00084FFE"/>
    <w:rsid w:val="000B6C2F"/>
    <w:rsid w:val="000D2D2E"/>
    <w:rsid w:val="001006C1"/>
    <w:rsid w:val="001130D7"/>
    <w:rsid w:val="00134FB0"/>
    <w:rsid w:val="00154657"/>
    <w:rsid w:val="00163AD2"/>
    <w:rsid w:val="001907E3"/>
    <w:rsid w:val="0019620E"/>
    <w:rsid w:val="0019699F"/>
    <w:rsid w:val="001B0C9E"/>
    <w:rsid w:val="001B7C2F"/>
    <w:rsid w:val="00200896"/>
    <w:rsid w:val="00201684"/>
    <w:rsid w:val="00215080"/>
    <w:rsid w:val="002308CE"/>
    <w:rsid w:val="002369ED"/>
    <w:rsid w:val="00237BB4"/>
    <w:rsid w:val="002420D6"/>
    <w:rsid w:val="0026211C"/>
    <w:rsid w:val="00295316"/>
    <w:rsid w:val="002A6AE3"/>
    <w:rsid w:val="002C29A4"/>
    <w:rsid w:val="002D2687"/>
    <w:rsid w:val="003037EA"/>
    <w:rsid w:val="00307FB3"/>
    <w:rsid w:val="00346EC6"/>
    <w:rsid w:val="00362318"/>
    <w:rsid w:val="00374A48"/>
    <w:rsid w:val="00376CDD"/>
    <w:rsid w:val="003811EA"/>
    <w:rsid w:val="003A16CF"/>
    <w:rsid w:val="003D082B"/>
    <w:rsid w:val="003E3432"/>
    <w:rsid w:val="00404C94"/>
    <w:rsid w:val="00412F61"/>
    <w:rsid w:val="00423259"/>
    <w:rsid w:val="0042489C"/>
    <w:rsid w:val="004270FC"/>
    <w:rsid w:val="00436C80"/>
    <w:rsid w:val="00437CE0"/>
    <w:rsid w:val="00455D9D"/>
    <w:rsid w:val="00472D29"/>
    <w:rsid w:val="00476B48"/>
    <w:rsid w:val="00480F43"/>
    <w:rsid w:val="004957A3"/>
    <w:rsid w:val="004A2585"/>
    <w:rsid w:val="004E30FE"/>
    <w:rsid w:val="00502D08"/>
    <w:rsid w:val="00530042"/>
    <w:rsid w:val="00530D23"/>
    <w:rsid w:val="00554494"/>
    <w:rsid w:val="00584EDA"/>
    <w:rsid w:val="005C17BD"/>
    <w:rsid w:val="00617E5F"/>
    <w:rsid w:val="00641B51"/>
    <w:rsid w:val="00654B01"/>
    <w:rsid w:val="00660B45"/>
    <w:rsid w:val="006721F9"/>
    <w:rsid w:val="006A5D1E"/>
    <w:rsid w:val="006D0FEE"/>
    <w:rsid w:val="007138E5"/>
    <w:rsid w:val="00720889"/>
    <w:rsid w:val="00727D21"/>
    <w:rsid w:val="00741B2A"/>
    <w:rsid w:val="00762940"/>
    <w:rsid w:val="007649E1"/>
    <w:rsid w:val="0076596F"/>
    <w:rsid w:val="00791F01"/>
    <w:rsid w:val="007970F7"/>
    <w:rsid w:val="007C290E"/>
    <w:rsid w:val="007C6238"/>
    <w:rsid w:val="007E09FD"/>
    <w:rsid w:val="007F11D5"/>
    <w:rsid w:val="007F2D26"/>
    <w:rsid w:val="008045F3"/>
    <w:rsid w:val="0083562E"/>
    <w:rsid w:val="00843E63"/>
    <w:rsid w:val="00844145"/>
    <w:rsid w:val="008769FD"/>
    <w:rsid w:val="00882C77"/>
    <w:rsid w:val="008C6E9E"/>
    <w:rsid w:val="009052D2"/>
    <w:rsid w:val="009065C5"/>
    <w:rsid w:val="009108BE"/>
    <w:rsid w:val="0091459E"/>
    <w:rsid w:val="00966A31"/>
    <w:rsid w:val="009B1FE5"/>
    <w:rsid w:val="009C1AF1"/>
    <w:rsid w:val="009F2386"/>
    <w:rsid w:val="009F3CAC"/>
    <w:rsid w:val="00A044D7"/>
    <w:rsid w:val="00A15221"/>
    <w:rsid w:val="00A31ADF"/>
    <w:rsid w:val="00A4065E"/>
    <w:rsid w:val="00A53186"/>
    <w:rsid w:val="00AA7FE4"/>
    <w:rsid w:val="00AC0A87"/>
    <w:rsid w:val="00AC60DD"/>
    <w:rsid w:val="00B05230"/>
    <w:rsid w:val="00B14C68"/>
    <w:rsid w:val="00B3537F"/>
    <w:rsid w:val="00B42332"/>
    <w:rsid w:val="00B53C7C"/>
    <w:rsid w:val="00B55084"/>
    <w:rsid w:val="00B74C01"/>
    <w:rsid w:val="00B853E1"/>
    <w:rsid w:val="00B866A8"/>
    <w:rsid w:val="00C66E3E"/>
    <w:rsid w:val="00CA6542"/>
    <w:rsid w:val="00D30362"/>
    <w:rsid w:val="00D5493B"/>
    <w:rsid w:val="00D57FEA"/>
    <w:rsid w:val="00D60C93"/>
    <w:rsid w:val="00D6350B"/>
    <w:rsid w:val="00D802D9"/>
    <w:rsid w:val="00DA4E50"/>
    <w:rsid w:val="00DD351A"/>
    <w:rsid w:val="00DE25C3"/>
    <w:rsid w:val="00DF08CB"/>
    <w:rsid w:val="00E16F78"/>
    <w:rsid w:val="00E2433D"/>
    <w:rsid w:val="00E43734"/>
    <w:rsid w:val="00E75966"/>
    <w:rsid w:val="00E82081"/>
    <w:rsid w:val="00E85616"/>
    <w:rsid w:val="00EA7C02"/>
    <w:rsid w:val="00EB1EC9"/>
    <w:rsid w:val="00EC06F6"/>
    <w:rsid w:val="00EC4AFC"/>
    <w:rsid w:val="00ED5960"/>
    <w:rsid w:val="00F0564B"/>
    <w:rsid w:val="00F0716F"/>
    <w:rsid w:val="00F10052"/>
    <w:rsid w:val="00F40E91"/>
    <w:rsid w:val="00F6165E"/>
    <w:rsid w:val="00F80E95"/>
    <w:rsid w:val="00FA2D6A"/>
    <w:rsid w:val="00FC55FD"/>
    <w:rsid w:val="00FC5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D905F"/>
  <w15:docId w15:val="{DF124A6E-4706-49A4-86AE-E19928B7D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Main Text"/>
    <w:qFormat/>
    <w:rsid w:val="00FC55FD"/>
    <w:pPr>
      <w:widowControl w:val="0"/>
      <w:spacing w:before="240"/>
      <w:jc w:val="both"/>
    </w:pPr>
    <w:rPr>
      <w:rFonts w:ascii="Times New Roman" w:eastAsia="宋体" w:hAnsi="Times New Roman" w:cs="Times New Roman"/>
      <w:szCs w:val="24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WAAuthoraddress">
    <w:name w:val="(IWA) Author address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hAnsi="Arial" w:cs="Arial"/>
      <w:b/>
      <w:kern w:val="0"/>
      <w:sz w:val="20"/>
      <w:szCs w:val="20"/>
      <w:lang w:eastAsia="en-US"/>
    </w:rPr>
  </w:style>
  <w:style w:type="character" w:styleId="a3">
    <w:name w:val="Hyperlink"/>
    <w:rsid w:val="003811E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4"/>
    <w:uiPriority w:val="99"/>
    <w:rsid w:val="00307FB3"/>
    <w:rPr>
      <w:lang w:val="en-GB"/>
    </w:rPr>
  </w:style>
  <w:style w:type="paragraph" w:styleId="a5">
    <w:name w:val="footer"/>
    <w:basedOn w:val="a"/>
    <w:link w:val="Char0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5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6">
    <w:name w:val="List Paragraph"/>
    <w:basedOn w:val="a"/>
    <w:uiPriority w:val="34"/>
    <w:rsid w:val="00D30362"/>
    <w:pPr>
      <w:ind w:left="720"/>
      <w:contextualSpacing/>
    </w:pPr>
  </w:style>
  <w:style w:type="character" w:customStyle="1" w:styleId="UnresolvedMention1">
    <w:name w:val="Unresolved Mention1"/>
    <w:basedOn w:val="a0"/>
    <w:uiPriority w:val="99"/>
    <w:semiHidden/>
    <w:unhideWhenUsed/>
    <w:rsid w:val="00362318"/>
    <w:rPr>
      <w:color w:val="808080"/>
      <w:shd w:val="clear" w:color="auto" w:fill="E6E6E6"/>
    </w:rPr>
  </w:style>
  <w:style w:type="character" w:customStyle="1" w:styleId="1">
    <w:name w:val="未处理的提及1"/>
    <w:basedOn w:val="a0"/>
    <w:uiPriority w:val="99"/>
    <w:semiHidden/>
    <w:unhideWhenUsed/>
    <w:rsid w:val="007138E5"/>
    <w:rPr>
      <w:color w:val="808080"/>
      <w:shd w:val="clear" w:color="auto" w:fill="E6E6E6"/>
    </w:rPr>
  </w:style>
  <w:style w:type="character" w:styleId="a7">
    <w:name w:val="FollowedHyperlink"/>
    <w:basedOn w:val="a0"/>
    <w:uiPriority w:val="99"/>
    <w:semiHidden/>
    <w:unhideWhenUsed/>
    <w:rsid w:val="007138E5"/>
    <w:rPr>
      <w:color w:val="800080" w:themeColor="followedHyperlink"/>
      <w:u w:val="single"/>
    </w:rPr>
  </w:style>
  <w:style w:type="paragraph" w:styleId="a8">
    <w:name w:val="Title"/>
    <w:aliases w:val="Title"/>
    <w:basedOn w:val="a"/>
    <w:next w:val="a"/>
    <w:link w:val="Char1"/>
    <w:uiPriority w:val="10"/>
    <w:qFormat/>
    <w:rsid w:val="00AC0A87"/>
    <w:pPr>
      <w:spacing w:before="0" w:afterLines="50" w:after="50"/>
      <w:jc w:val="center"/>
    </w:pPr>
    <w:rPr>
      <w:rFonts w:eastAsia="Times New Roman"/>
      <w:b/>
      <w:sz w:val="28"/>
      <w:szCs w:val="28"/>
      <w:lang w:eastAsia="zh-HK"/>
    </w:rPr>
  </w:style>
  <w:style w:type="character" w:customStyle="1" w:styleId="Char1">
    <w:name w:val="标题 Char"/>
    <w:aliases w:val="Title Char"/>
    <w:basedOn w:val="a0"/>
    <w:link w:val="a8"/>
    <w:uiPriority w:val="10"/>
    <w:rsid w:val="00AC0A87"/>
    <w:rPr>
      <w:rFonts w:ascii="Times New Roman" w:eastAsia="Times New Roman" w:hAnsi="Times New Roman" w:cs="Times New Roman"/>
      <w:b/>
      <w:sz w:val="28"/>
      <w:szCs w:val="28"/>
      <w:lang w:val="en-GB" w:eastAsia="zh-HK"/>
    </w:rPr>
  </w:style>
  <w:style w:type="paragraph" w:customStyle="1" w:styleId="Author">
    <w:name w:val="Author"/>
    <w:basedOn w:val="IWAAuthornames"/>
    <w:qFormat/>
    <w:rsid w:val="00FC55FD"/>
    <w:pPr>
      <w:spacing w:before="240" w:after="0"/>
      <w:jc w:val="center"/>
    </w:pPr>
    <w:rPr>
      <w:rFonts w:ascii="Times New Roman" w:eastAsia="Times New Roman" w:hAnsi="Times New Roman" w:cs="Times New Roman"/>
      <w:b w:val="0"/>
      <w:sz w:val="24"/>
      <w:szCs w:val="24"/>
    </w:rPr>
  </w:style>
  <w:style w:type="paragraph" w:customStyle="1" w:styleId="Authoraddress">
    <w:name w:val="Author address"/>
    <w:basedOn w:val="IWAAuthoraddress"/>
    <w:qFormat/>
    <w:rsid w:val="00436C80"/>
    <w:pPr>
      <w:spacing w:before="0"/>
      <w:jc w:val="center"/>
    </w:pPr>
    <w:rPr>
      <w:rFonts w:ascii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a0"/>
    <w:uiPriority w:val="99"/>
    <w:semiHidden/>
    <w:unhideWhenUsed/>
    <w:rsid w:val="00B866A8"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237BB4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237BB4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237BB4"/>
    <w:rPr>
      <w:rFonts w:ascii="Times New Roman" w:eastAsia="宋体" w:hAnsi="Times New Roman" w:cs="Times New Roman"/>
      <w:szCs w:val="24"/>
      <w:lang w:val="en-GB" w:eastAsia="zh-C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237BB4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237BB4"/>
    <w:rPr>
      <w:rFonts w:ascii="Times New Roman" w:eastAsia="宋体" w:hAnsi="Times New Roman" w:cs="Times New Roman"/>
      <w:b/>
      <w:bCs/>
      <w:szCs w:val="24"/>
      <w:lang w:val="en-GB" w:eastAsia="zh-CN"/>
    </w:rPr>
  </w:style>
  <w:style w:type="paragraph" w:styleId="ac">
    <w:name w:val="Balloon Text"/>
    <w:basedOn w:val="a"/>
    <w:link w:val="Char4"/>
    <w:uiPriority w:val="99"/>
    <w:semiHidden/>
    <w:unhideWhenUsed/>
    <w:rsid w:val="00154657"/>
    <w:pPr>
      <w:spacing w:before="0"/>
    </w:pPr>
    <w:rPr>
      <w:sz w:val="18"/>
      <w:szCs w:val="18"/>
    </w:rPr>
  </w:style>
  <w:style w:type="character" w:customStyle="1" w:styleId="Char4">
    <w:name w:val="批注框文本 Char"/>
    <w:basedOn w:val="a0"/>
    <w:link w:val="ac"/>
    <w:uiPriority w:val="99"/>
    <w:semiHidden/>
    <w:rsid w:val="00154657"/>
    <w:rPr>
      <w:rFonts w:ascii="Times New Roman" w:eastAsia="宋体" w:hAnsi="Times New Roman" w:cs="Times New Roman"/>
      <w:sz w:val="18"/>
      <w:szCs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rth.env.tsinghua.edu.cn/app/Engpage/cfr_abstrac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2018</dc:creator>
  <cp:lastModifiedBy>Microsoft 帐户</cp:lastModifiedBy>
  <cp:revision>12</cp:revision>
  <dcterms:created xsi:type="dcterms:W3CDTF">2023-12-17T08:58:00Z</dcterms:created>
  <dcterms:modified xsi:type="dcterms:W3CDTF">2023-12-17T09:12:00Z</dcterms:modified>
</cp:coreProperties>
</file>